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B83BC" w14:textId="77777777" w:rsidR="00CE7BB1" w:rsidRPr="00F17E2A" w:rsidRDefault="006178DA" w:rsidP="00442DCF">
      <w:pPr>
        <w:pStyle w:val="Title2"/>
        <w:spacing w:line="360" w:lineRule="auto"/>
        <w:jc w:val="center"/>
        <w:rPr>
          <w:b w:val="0"/>
          <w:sz w:val="32"/>
          <w:szCs w:val="32"/>
        </w:rPr>
      </w:pPr>
      <w:r w:rsidRPr="00F17E2A">
        <w:rPr>
          <w:b w:val="0"/>
          <w:sz w:val="32"/>
          <w:szCs w:val="32"/>
        </w:rPr>
        <w:t>Supplementary Material</w:t>
      </w:r>
    </w:p>
    <w:p w14:paraId="58E98169" w14:textId="77777777" w:rsidR="00110B59" w:rsidRPr="00F17E2A" w:rsidRDefault="00110B59" w:rsidP="00442DCF">
      <w:pPr>
        <w:jc w:val="center"/>
        <w:rPr>
          <w:rFonts w:ascii="Times New Roman" w:hAnsi="Times New Roman" w:cs="Times New Roman"/>
        </w:rPr>
      </w:pPr>
    </w:p>
    <w:p w14:paraId="1116893E" w14:textId="77777777" w:rsidR="00442DCF" w:rsidRPr="00F17E2A" w:rsidRDefault="00442DCF" w:rsidP="00442DCF">
      <w:pPr>
        <w:jc w:val="center"/>
        <w:rPr>
          <w:rFonts w:ascii="Times New Roman" w:hAnsi="Times New Roman" w:cs="Times New Roman"/>
        </w:rPr>
      </w:pPr>
    </w:p>
    <w:p w14:paraId="289BB8D0" w14:textId="77777777" w:rsidR="00442DCF" w:rsidRPr="00D35758" w:rsidRDefault="00D35758" w:rsidP="00442DCF">
      <w:pPr>
        <w:jc w:val="center"/>
        <w:rPr>
          <w:rFonts w:ascii="Times New Roman" w:eastAsia="MS Mincho" w:hAnsi="Times New Roman" w:cs="Times New Roman"/>
          <w:b/>
          <w:color w:val="000000" w:themeColor="text1"/>
          <w:sz w:val="32"/>
          <w:szCs w:val="32"/>
          <w:lang w:eastAsia="ja-JP"/>
        </w:rPr>
      </w:pPr>
      <w:r w:rsidRPr="00D35758">
        <w:rPr>
          <w:rFonts w:ascii="Times New Roman" w:eastAsia="MS Mincho" w:hAnsi="Times New Roman" w:cs="Times New Roman"/>
          <w:b/>
          <w:color w:val="000000" w:themeColor="text1"/>
          <w:sz w:val="32"/>
          <w:szCs w:val="32"/>
          <w:lang w:eastAsia="ja-JP"/>
        </w:rPr>
        <w:t xml:space="preserve">Skin-Conformal PMN-PT Ultrasonic Sensor for Cuffless Blood </w:t>
      </w:r>
      <w:r>
        <w:rPr>
          <w:rFonts w:ascii="Times New Roman" w:eastAsia="MS Mincho" w:hAnsi="Times New Roman" w:cs="Times New Roman"/>
          <w:b/>
          <w:color w:val="000000" w:themeColor="text1"/>
          <w:sz w:val="32"/>
          <w:szCs w:val="32"/>
          <w:lang w:eastAsia="ja-JP"/>
        </w:rPr>
        <w:t xml:space="preserve">  </w:t>
      </w:r>
      <w:bookmarkStart w:id="0" w:name="_GoBack"/>
      <w:r w:rsidRPr="00D35758">
        <w:rPr>
          <w:rFonts w:ascii="Times New Roman" w:eastAsia="MS Mincho" w:hAnsi="Times New Roman" w:cs="Times New Roman"/>
          <w:b/>
          <w:color w:val="000000" w:themeColor="text1"/>
          <w:sz w:val="32"/>
          <w:szCs w:val="32"/>
          <w:lang w:eastAsia="ja-JP"/>
        </w:rPr>
        <w:t>Pressure Sensing via Eutectic Solder Integration</w:t>
      </w:r>
    </w:p>
    <w:bookmarkEnd w:id="0"/>
    <w:p w14:paraId="790DBA42" w14:textId="77777777" w:rsidR="00442DCF" w:rsidRPr="00F17E2A" w:rsidRDefault="00442DCF" w:rsidP="00442DCF">
      <w:pPr>
        <w:jc w:val="center"/>
        <w:rPr>
          <w:rFonts w:ascii="Times New Roman" w:hAnsi="Times New Roman" w:cs="Times New Roman"/>
        </w:rPr>
      </w:pPr>
    </w:p>
    <w:p w14:paraId="1EAF66BF" w14:textId="77777777" w:rsidR="00D35758" w:rsidRPr="00504678" w:rsidRDefault="00D35758" w:rsidP="00D35758">
      <w:pPr>
        <w:pStyle w:val="FirstParagraph"/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504678">
        <w:rPr>
          <w:rFonts w:ascii="Times New Roman" w:hAnsi="Times New Roman" w:cs="Times New Roman"/>
          <w:b/>
          <w:bCs/>
        </w:rPr>
        <w:t xml:space="preserve">Syed </w:t>
      </w:r>
      <w:proofErr w:type="spellStart"/>
      <w:r w:rsidRPr="00504678">
        <w:rPr>
          <w:rFonts w:ascii="Times New Roman" w:hAnsi="Times New Roman" w:cs="Times New Roman"/>
          <w:b/>
          <w:bCs/>
        </w:rPr>
        <w:t>Turab</w:t>
      </w:r>
      <w:proofErr w:type="spellEnd"/>
      <w:r w:rsidRPr="00504678">
        <w:rPr>
          <w:rFonts w:ascii="Times New Roman" w:hAnsi="Times New Roman" w:cs="Times New Roman"/>
          <w:b/>
          <w:bCs/>
        </w:rPr>
        <w:t xml:space="preserve"> Haider Zaidi</w:t>
      </w:r>
      <w:r w:rsidRPr="00CB0176">
        <w:rPr>
          <w:rFonts w:ascii="Times New Roman" w:hAnsi="Times New Roman" w:cs="Times New Roman"/>
          <w:b/>
          <w:bCs/>
          <w:vertAlign w:val="superscript"/>
        </w:rPr>
        <w:t>1,</w:t>
      </w:r>
      <w:proofErr w:type="gramStart"/>
      <w:r>
        <w:rPr>
          <w:rFonts w:ascii="Times New Roman" w:hAnsi="Times New Roman" w:cs="Times New Roman"/>
          <w:b/>
          <w:bCs/>
          <w:vertAlign w:val="superscript"/>
        </w:rPr>
        <w:t>3,</w:t>
      </w:r>
      <w:r w:rsidRPr="00CB0176">
        <w:rPr>
          <w:rFonts w:ascii="Times New Roman" w:hAnsi="Times New Roman" w:cs="Times New Roman"/>
          <w:b/>
          <w:bCs/>
          <w:vertAlign w:val="superscript"/>
        </w:rPr>
        <w:t>†</w:t>
      </w:r>
      <w:proofErr w:type="gramEnd"/>
      <w:r w:rsidRPr="00504678">
        <w:rPr>
          <w:rFonts w:ascii="Times New Roman" w:hAnsi="Times New Roman" w:cs="Times New Roman"/>
          <w:b/>
          <w:bCs/>
        </w:rPr>
        <w:t>, Dong</w:t>
      </w:r>
      <w:r>
        <w:rPr>
          <w:rFonts w:ascii="Times New Roman" w:hAnsi="Times New Roman" w:cs="Times New Roman"/>
          <w:b/>
          <w:bCs/>
        </w:rPr>
        <w:t xml:space="preserve"> </w:t>
      </w:r>
      <w:r w:rsidRPr="00504678">
        <w:rPr>
          <w:rFonts w:ascii="Times New Roman" w:hAnsi="Times New Roman" w:cs="Times New Roman"/>
          <w:b/>
          <w:bCs/>
        </w:rPr>
        <w:t>Hun Kim</w:t>
      </w:r>
      <w:r w:rsidRPr="00CB0176">
        <w:rPr>
          <w:rFonts w:ascii="Times New Roman" w:hAnsi="Times New Roman" w:cs="Times New Roman"/>
          <w:b/>
          <w:bCs/>
          <w:vertAlign w:val="superscript"/>
        </w:rPr>
        <w:t>2,†</w:t>
      </w:r>
      <w:r w:rsidRPr="00504678">
        <w:rPr>
          <w:rFonts w:ascii="Times New Roman" w:hAnsi="Times New Roman" w:cs="Times New Roman"/>
          <w:b/>
          <w:bCs/>
        </w:rPr>
        <w:t>, Muhammad Ali Shah</w:t>
      </w:r>
      <w:r>
        <w:rPr>
          <w:rFonts w:ascii="Times New Roman" w:hAnsi="Times New Roman" w:cs="Times New Roman"/>
          <w:b/>
          <w:bCs/>
          <w:vertAlign w:val="superscript"/>
        </w:rPr>
        <w:t>1,4</w:t>
      </w:r>
      <w:r w:rsidRPr="00504678">
        <w:rPr>
          <w:rFonts w:ascii="Times New Roman" w:hAnsi="Times New Roman" w:cs="Times New Roman"/>
          <w:b/>
          <w:bCs/>
        </w:rPr>
        <w:t>, Young</w:t>
      </w:r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04678">
        <w:rPr>
          <w:rFonts w:ascii="Times New Roman" w:hAnsi="Times New Roman" w:cs="Times New Roman"/>
          <w:b/>
          <w:bCs/>
        </w:rPr>
        <w:t>Jin</w:t>
      </w:r>
      <w:proofErr w:type="spellEnd"/>
      <w:r w:rsidRPr="00504678">
        <w:rPr>
          <w:rFonts w:ascii="Times New Roman" w:hAnsi="Times New Roman" w:cs="Times New Roman"/>
          <w:b/>
          <w:bCs/>
        </w:rPr>
        <w:t xml:space="preserve"> Lee</w:t>
      </w:r>
      <w:r w:rsidRPr="00CB0176">
        <w:rPr>
          <w:rFonts w:ascii="Times New Roman" w:hAnsi="Times New Roman" w:cs="Times New Roman"/>
          <w:b/>
          <w:bCs/>
          <w:vertAlign w:val="superscript"/>
        </w:rPr>
        <w:t>1</w:t>
      </w:r>
      <w:r w:rsidRPr="00504678">
        <w:rPr>
          <w:rFonts w:ascii="Times New Roman" w:hAnsi="Times New Roman" w:cs="Times New Roman"/>
          <w:b/>
          <w:bCs/>
        </w:rPr>
        <w:t xml:space="preserve">, Byung </w:t>
      </w:r>
      <w:proofErr w:type="spellStart"/>
      <w:r w:rsidRPr="00504678">
        <w:rPr>
          <w:rFonts w:ascii="Times New Roman" w:hAnsi="Times New Roman" w:cs="Times New Roman"/>
          <w:b/>
          <w:bCs/>
        </w:rPr>
        <w:t>Chul</w:t>
      </w:r>
      <w:proofErr w:type="spellEnd"/>
      <w:r w:rsidRPr="00504678">
        <w:rPr>
          <w:rFonts w:ascii="Times New Roman" w:hAnsi="Times New Roman" w:cs="Times New Roman"/>
          <w:b/>
          <w:bCs/>
        </w:rPr>
        <w:t xml:space="preserve"> Lee</w:t>
      </w:r>
      <w:r w:rsidRPr="00CB0176">
        <w:rPr>
          <w:rFonts w:ascii="Times New Roman" w:hAnsi="Times New Roman" w:cs="Times New Roman"/>
          <w:b/>
          <w:bCs/>
          <w:vertAlign w:val="superscript"/>
        </w:rPr>
        <w:t>2,</w:t>
      </w:r>
      <w:r>
        <w:rPr>
          <w:rFonts w:ascii="Times New Roman" w:hAnsi="Times New Roman" w:cs="Times New Roman"/>
          <w:b/>
          <w:bCs/>
          <w:vertAlign w:val="superscript"/>
        </w:rPr>
        <w:t>3,5,</w:t>
      </w:r>
      <w:r w:rsidRPr="008D3443">
        <w:rPr>
          <w:rFonts w:ascii="Times New Roman" w:hAnsi="Times New Roman" w:cs="Times New Roman"/>
          <w:b/>
          <w:bCs/>
          <w:vertAlign w:val="superscript"/>
        </w:rPr>
        <w:t xml:space="preserve"> </w:t>
      </w:r>
      <w:r w:rsidRPr="00CB0176">
        <w:rPr>
          <w:rFonts w:ascii="Times New Roman" w:hAnsi="Times New Roman" w:cs="Times New Roman"/>
          <w:b/>
          <w:bCs/>
          <w:vertAlign w:val="superscript"/>
        </w:rPr>
        <w:t>*</w:t>
      </w:r>
      <w:r w:rsidRPr="00504678">
        <w:rPr>
          <w:rFonts w:ascii="Times New Roman" w:hAnsi="Times New Roman" w:cs="Times New Roman"/>
          <w:b/>
          <w:bCs/>
        </w:rPr>
        <w:t>, and Shin Hur</w:t>
      </w:r>
      <w:r w:rsidRPr="00CB0176">
        <w:rPr>
          <w:rFonts w:ascii="Times New Roman" w:hAnsi="Times New Roman" w:cs="Times New Roman"/>
          <w:b/>
          <w:bCs/>
          <w:vertAlign w:val="superscript"/>
        </w:rPr>
        <w:t>1,</w:t>
      </w:r>
      <w:r>
        <w:rPr>
          <w:rFonts w:ascii="Times New Roman" w:hAnsi="Times New Roman" w:cs="Times New Roman"/>
          <w:b/>
          <w:bCs/>
          <w:vertAlign w:val="superscript"/>
        </w:rPr>
        <w:t>3,</w:t>
      </w:r>
      <w:r w:rsidRPr="00CB0176">
        <w:rPr>
          <w:rFonts w:ascii="Times New Roman" w:hAnsi="Times New Roman" w:cs="Times New Roman"/>
          <w:b/>
          <w:bCs/>
          <w:vertAlign w:val="superscript"/>
        </w:rPr>
        <w:t>*</w:t>
      </w:r>
    </w:p>
    <w:p w14:paraId="4A056F19" w14:textId="77777777" w:rsidR="00D35758" w:rsidRPr="00CB0176" w:rsidRDefault="00D35758" w:rsidP="00D35758">
      <w:pPr>
        <w:pStyle w:val="FirstParagraph"/>
        <w:spacing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 w:rsidRPr="00CB0176">
        <w:rPr>
          <w:rFonts w:ascii="Times New Roman" w:eastAsia="Times New Roman" w:hAnsi="Times New Roman" w:cs="Times New Roman"/>
          <w:iCs/>
          <w:vertAlign w:val="superscript"/>
          <w:lang w:eastAsia="ko-KR"/>
        </w:rPr>
        <w:t>1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Department of Nanomechatronics, Korea Institute of Machinery and Materials, Daejeon, 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34103, 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South Korea </w:t>
      </w:r>
    </w:p>
    <w:p w14:paraId="4D83F762" w14:textId="77777777" w:rsidR="00D35758" w:rsidRPr="00CB0176" w:rsidRDefault="00D35758" w:rsidP="00D35758">
      <w:pPr>
        <w:pStyle w:val="FirstParagraph"/>
        <w:spacing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 w:rsidRPr="00CB0176">
        <w:rPr>
          <w:rFonts w:ascii="Times New Roman" w:eastAsia="Times New Roman" w:hAnsi="Times New Roman" w:cs="Times New Roman"/>
          <w:iCs/>
          <w:vertAlign w:val="superscript"/>
          <w:lang w:eastAsia="ko-KR"/>
        </w:rPr>
        <w:t>2</w:t>
      </w:r>
      <w:r>
        <w:rPr>
          <w:rFonts w:ascii="Times New Roman" w:eastAsia="Times New Roman" w:hAnsi="Times New Roman" w:cs="Times New Roman"/>
          <w:iCs/>
          <w:lang w:eastAsia="ko-KR"/>
        </w:rPr>
        <w:t>Bionics Research Centers, K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orea Institute of Science and Technology, 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02792, 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>Seoul, South Korea</w:t>
      </w:r>
    </w:p>
    <w:p w14:paraId="5AB65A9E" w14:textId="77777777" w:rsidR="00D35758" w:rsidRDefault="00D35758" w:rsidP="00D35758">
      <w:pPr>
        <w:pStyle w:val="FirstParagraph"/>
        <w:spacing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>
        <w:rPr>
          <w:rFonts w:ascii="Times New Roman" w:eastAsia="Times New Roman" w:hAnsi="Times New Roman" w:cs="Times New Roman"/>
          <w:iCs/>
          <w:vertAlign w:val="superscript"/>
          <w:lang w:eastAsia="ko-KR"/>
        </w:rPr>
        <w:t>3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University of Science and Technology, 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34113, 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Daejeon, Korea </w:t>
      </w:r>
    </w:p>
    <w:p w14:paraId="20BF4E72" w14:textId="77777777" w:rsidR="00D35758" w:rsidRDefault="00D35758" w:rsidP="00D35758">
      <w:pPr>
        <w:pStyle w:val="FirstParagraph"/>
        <w:spacing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>
        <w:rPr>
          <w:rFonts w:ascii="Times New Roman" w:eastAsia="Times New Roman" w:hAnsi="Times New Roman" w:cs="Times New Roman"/>
          <w:iCs/>
          <w:vertAlign w:val="superscript"/>
          <w:lang w:eastAsia="ko-KR"/>
        </w:rPr>
        <w:t>4</w:t>
      </w:r>
      <w:r w:rsidRPr="00F82F56">
        <w:rPr>
          <w:rFonts w:ascii="Times New Roman" w:eastAsia="Times New Roman" w:hAnsi="Times New Roman" w:cs="Times New Roman"/>
          <w:iCs/>
          <w:lang w:eastAsia="ko-KR"/>
        </w:rPr>
        <w:t xml:space="preserve">Dilli, </w:t>
      </w:r>
      <w:r w:rsidRPr="000D4071">
        <w:rPr>
          <w:rFonts w:ascii="Times New Roman" w:eastAsia="Times New Roman" w:hAnsi="Times New Roman" w:cs="Times New Roman"/>
          <w:iCs/>
          <w:lang w:eastAsia="ko-KR"/>
        </w:rPr>
        <w:t>11311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, </w:t>
      </w:r>
      <w:proofErr w:type="spellStart"/>
      <w:r w:rsidRPr="001D1A3C">
        <w:rPr>
          <w:rFonts w:ascii="Times New Roman" w:eastAsia="Times New Roman" w:hAnsi="Times New Roman" w:cs="Times New Roman"/>
          <w:iCs/>
          <w:lang w:eastAsia="ko-KR"/>
        </w:rPr>
        <w:t>Dongducheon</w:t>
      </w:r>
      <w:proofErr w:type="spellEnd"/>
      <w:r>
        <w:rPr>
          <w:rFonts w:ascii="Times New Roman" w:eastAsia="Times New Roman" w:hAnsi="Times New Roman" w:cs="Times New Roman"/>
          <w:iCs/>
          <w:lang w:eastAsia="ko-KR"/>
        </w:rPr>
        <w:t xml:space="preserve">, </w:t>
      </w:r>
      <w:r w:rsidRPr="00F82F56">
        <w:rPr>
          <w:rFonts w:ascii="Times New Roman" w:eastAsia="Times New Roman" w:hAnsi="Times New Roman" w:cs="Times New Roman"/>
          <w:iCs/>
          <w:lang w:eastAsia="ko-KR"/>
        </w:rPr>
        <w:t>South Korea</w:t>
      </w:r>
    </w:p>
    <w:p w14:paraId="6631263B" w14:textId="77777777" w:rsidR="00D35758" w:rsidRPr="00BE47C8" w:rsidRDefault="00D35758" w:rsidP="00D35758">
      <w:pPr>
        <w:pStyle w:val="FirstParagraph"/>
        <w:spacing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>
        <w:rPr>
          <w:rFonts w:ascii="Times New Roman" w:eastAsia="Times New Roman" w:hAnsi="Times New Roman" w:cs="Times New Roman"/>
          <w:iCs/>
          <w:vertAlign w:val="superscript"/>
          <w:lang w:eastAsia="ko-KR"/>
        </w:rPr>
        <w:t>5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KHU-KIST Department of Converging Science and Technology, Kyung </w:t>
      </w:r>
      <w:proofErr w:type="spellStart"/>
      <w:r>
        <w:rPr>
          <w:rFonts w:ascii="Times New Roman" w:eastAsia="Times New Roman" w:hAnsi="Times New Roman" w:cs="Times New Roman"/>
          <w:iCs/>
          <w:lang w:eastAsia="ko-KR"/>
        </w:rPr>
        <w:t>Hee</w:t>
      </w:r>
      <w:proofErr w:type="spellEnd"/>
      <w:r>
        <w:rPr>
          <w:rFonts w:ascii="Times New Roman" w:eastAsia="Times New Roman" w:hAnsi="Times New Roman" w:cs="Times New Roman"/>
          <w:iCs/>
          <w:lang w:eastAsia="ko-KR"/>
        </w:rPr>
        <w:t xml:space="preserve"> University</w:t>
      </w:r>
      <w:r w:rsidRPr="00F82F56">
        <w:rPr>
          <w:rFonts w:ascii="Times New Roman" w:eastAsia="Times New Roman" w:hAnsi="Times New Roman" w:cs="Times New Roman"/>
          <w:iCs/>
          <w:lang w:eastAsia="ko-KR"/>
        </w:rPr>
        <w:t xml:space="preserve">, 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02447, Seoul, </w:t>
      </w:r>
      <w:r w:rsidRPr="00F82F56">
        <w:rPr>
          <w:rFonts w:ascii="Times New Roman" w:eastAsia="Times New Roman" w:hAnsi="Times New Roman" w:cs="Times New Roman"/>
          <w:iCs/>
          <w:lang w:eastAsia="ko-KR"/>
        </w:rPr>
        <w:t>South Korea</w:t>
      </w:r>
    </w:p>
    <w:p w14:paraId="069495D4" w14:textId="77777777" w:rsidR="00D35758" w:rsidRPr="00CB0176" w:rsidRDefault="00D35758" w:rsidP="00D35758">
      <w:pPr>
        <w:pStyle w:val="FirstParagraph"/>
        <w:spacing w:before="0" w:line="480" w:lineRule="auto"/>
        <w:jc w:val="both"/>
        <w:rPr>
          <w:rFonts w:ascii="Times New Roman" w:eastAsia="Times New Roman" w:hAnsi="Times New Roman" w:cs="Times New Roman"/>
          <w:iCs/>
          <w:lang w:eastAsia="ko-KR"/>
        </w:rPr>
      </w:pPr>
      <w:r w:rsidRPr="00CB0176">
        <w:rPr>
          <w:rFonts w:ascii="Times New Roman" w:eastAsia="Times New Roman" w:hAnsi="Times New Roman" w:cs="Times New Roman"/>
          <w:iCs/>
          <w:lang w:eastAsia="ko-KR"/>
        </w:rPr>
        <w:t>† Contributed equally</w:t>
      </w:r>
    </w:p>
    <w:p w14:paraId="0D44AB2E" w14:textId="77777777" w:rsidR="00D35758" w:rsidRPr="00CB0176" w:rsidRDefault="00D35758" w:rsidP="00D35758">
      <w:pPr>
        <w:pStyle w:val="a8"/>
        <w:spacing w:line="480" w:lineRule="auto"/>
        <w:rPr>
          <w:iCs/>
          <w:lang w:eastAsia="ko-KR"/>
        </w:rPr>
      </w:pPr>
      <w:r w:rsidRPr="008205EA">
        <w:rPr>
          <w:rFonts w:ascii="Times New Roman" w:hAnsi="Times New Roman" w:cs="Times New Roman"/>
          <w:b/>
          <w:bCs/>
          <w:vertAlign w:val="superscript"/>
        </w:rPr>
        <w:t>*</w:t>
      </w:r>
      <w:r w:rsidRPr="00CB0176">
        <w:rPr>
          <w:rFonts w:ascii="Times New Roman" w:eastAsia="Times New Roman" w:hAnsi="Times New Roman" w:cs="Times New Roman"/>
          <w:iCs/>
          <w:lang w:eastAsia="ko-KR"/>
        </w:rPr>
        <w:t>Correspondence:</w:t>
      </w:r>
      <w:r w:rsidRPr="00777899">
        <w:rPr>
          <w:iCs/>
          <w:lang w:eastAsia="ko-KR"/>
        </w:rPr>
        <w:t xml:space="preserve"> </w:t>
      </w:r>
      <w:r w:rsidRPr="00CB0176">
        <w:rPr>
          <w:rFonts w:ascii="Times New Roman" w:hAnsi="Times New Roman" w:cs="Times New Roman"/>
          <w:iCs/>
        </w:rPr>
        <w:t xml:space="preserve">Shin </w:t>
      </w:r>
      <w:proofErr w:type="spellStart"/>
      <w:r w:rsidRPr="00CB0176">
        <w:rPr>
          <w:rFonts w:ascii="Times New Roman" w:hAnsi="Times New Roman" w:cs="Times New Roman"/>
          <w:iCs/>
        </w:rPr>
        <w:t>Hur</w:t>
      </w:r>
      <w:proofErr w:type="spellEnd"/>
      <w:r w:rsidRPr="00CB0176">
        <w:rPr>
          <w:rFonts w:ascii="Times New Roman" w:eastAsia="Times New Roman" w:hAnsi="Times New Roman" w:cs="Times New Roman"/>
          <w:iCs/>
          <w:lang w:eastAsia="ko-KR"/>
        </w:rPr>
        <w:t xml:space="preserve"> (</w:t>
      </w:r>
      <w:hyperlink r:id="rId6" w:history="1">
        <w:r w:rsidRPr="00CB0176">
          <w:rPr>
            <w:rFonts w:ascii="Times New Roman" w:eastAsia="Times New Roman" w:hAnsi="Times New Roman" w:cs="Times New Roman"/>
            <w:iCs/>
            <w:lang w:eastAsia="ko-KR"/>
          </w:rPr>
          <w:t>shur@kimm.re.kr</w:t>
        </w:r>
      </w:hyperlink>
      <w:r w:rsidRPr="00CB0176">
        <w:rPr>
          <w:rFonts w:ascii="Times New Roman" w:eastAsia="Times New Roman" w:hAnsi="Times New Roman" w:cs="Times New Roman"/>
          <w:iCs/>
          <w:lang w:eastAsia="ko-KR"/>
        </w:rPr>
        <w:t>)</w:t>
      </w:r>
      <w:r>
        <w:rPr>
          <w:rFonts w:ascii="Times New Roman" w:eastAsia="Times New Roman" w:hAnsi="Times New Roman" w:cs="Times New Roman"/>
          <w:iCs/>
          <w:lang w:eastAsia="ko-KR"/>
        </w:rPr>
        <w:t xml:space="preserve">; Byung </w:t>
      </w:r>
      <w:proofErr w:type="spellStart"/>
      <w:r>
        <w:rPr>
          <w:rFonts w:ascii="Times New Roman" w:eastAsia="Times New Roman" w:hAnsi="Times New Roman" w:cs="Times New Roman"/>
          <w:iCs/>
          <w:lang w:eastAsia="ko-KR"/>
        </w:rPr>
        <w:t>Chul</w:t>
      </w:r>
      <w:proofErr w:type="spellEnd"/>
      <w:r>
        <w:rPr>
          <w:rFonts w:ascii="Times New Roman" w:eastAsia="Times New Roman" w:hAnsi="Times New Roman" w:cs="Times New Roman"/>
          <w:iCs/>
          <w:lang w:eastAsia="ko-KR"/>
        </w:rPr>
        <w:t xml:space="preserve"> Lee (bclee@kist.re.kr)</w:t>
      </w:r>
    </w:p>
    <w:p w14:paraId="1E67A9ED" w14:textId="77777777" w:rsidR="00442DCF" w:rsidRPr="00D35758" w:rsidRDefault="00442DCF" w:rsidP="00442DCF">
      <w:pPr>
        <w:jc w:val="center"/>
        <w:rPr>
          <w:rFonts w:ascii="Times New Roman" w:eastAsia="MS Mincho" w:hAnsi="Times New Roman" w:cs="Times New Roman"/>
          <w:iCs/>
          <w:color w:val="000000" w:themeColor="text1"/>
          <w:sz w:val="24"/>
          <w:szCs w:val="24"/>
          <w:lang w:eastAsia="ja-JP"/>
        </w:rPr>
      </w:pPr>
    </w:p>
    <w:p w14:paraId="09EEB501" w14:textId="77777777" w:rsidR="00F8226B" w:rsidRPr="00F17E2A" w:rsidRDefault="00F8226B" w:rsidP="008C6448">
      <w:pPr>
        <w:jc w:val="both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</w:rPr>
        <w:br w:type="page"/>
      </w:r>
    </w:p>
    <w:p w14:paraId="25A29AEA" w14:textId="77777777" w:rsidR="004F6F9F" w:rsidRPr="00F17E2A" w:rsidRDefault="004F6F9F" w:rsidP="004F6F9F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noProof/>
        </w:rPr>
        <w:lastRenderedPageBreak/>
        <mc:AlternateContent>
          <mc:Choice Requires="wpc">
            <w:drawing>
              <wp:inline distT="0" distB="0" distL="0" distR="0" wp14:anchorId="230E241C" wp14:editId="708C1BF6">
                <wp:extent cx="5249943" cy="1844675"/>
                <wp:effectExtent l="0" t="0" r="8255" b="3175"/>
                <wp:docPr id="31" name="Canvas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6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17" y="3"/>
                            <a:ext cx="382120" cy="32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77393E" w14:textId="77777777" w:rsidR="004F6F9F" w:rsidRPr="008516B7" w:rsidRDefault="004F6F9F" w:rsidP="004F6F9F">
                              <w:pPr>
                                <w:rPr>
                                  <w:rFonts w:ascii="Calibri" w:hAnsi="Calibri" w:cs="Calibri"/>
                                  <w:sz w:val="26"/>
                                  <w:szCs w:val="24"/>
                                </w:rPr>
                              </w:pPr>
                              <w:r w:rsidRPr="008516B7">
                                <w:rPr>
                                  <w:rFonts w:ascii="Calibri" w:hAnsi="Calibri" w:cs="Calibri"/>
                                  <w:sz w:val="26"/>
                                  <w:szCs w:val="24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1744141" y="3"/>
                            <a:ext cx="412205" cy="32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3A15F1" w14:textId="77777777" w:rsidR="004F6F9F" w:rsidRPr="008516B7" w:rsidRDefault="004F6F9F" w:rsidP="004F6F9F">
                              <w:pPr>
                                <w:rPr>
                                  <w:rFonts w:ascii="Calibri" w:hAnsi="Calibri" w:cs="Calibri"/>
                                  <w:sz w:val="26"/>
                                  <w:szCs w:val="26"/>
                                </w:rPr>
                              </w:pPr>
                              <w:r w:rsidRPr="008516B7">
                                <w:rPr>
                                  <w:rFonts w:ascii="Calibri" w:hAnsi="Calibri" w:cs="Calibri"/>
                                  <w:sz w:val="26"/>
                                  <w:szCs w:val="26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3494195" y="3"/>
                            <a:ext cx="356109" cy="32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21633A" w14:textId="77777777" w:rsidR="004F6F9F" w:rsidRPr="008516B7" w:rsidRDefault="004F6F9F" w:rsidP="004F6F9F">
                              <w:pPr>
                                <w:rPr>
                                  <w:rFonts w:ascii="Calibri" w:hAnsi="Calibri" w:cs="Calibri"/>
                                  <w:sz w:val="26"/>
                                  <w:szCs w:val="26"/>
                                </w:rPr>
                              </w:pPr>
                              <w:r w:rsidRPr="008516B7">
                                <w:rPr>
                                  <w:rFonts w:ascii="Calibri" w:hAnsi="Calibri" w:cs="Calibri"/>
                                  <w:sz w:val="26"/>
                                  <w:szCs w:val="26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34" descr="4234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0731" y="3"/>
                            <a:ext cx="1421409" cy="1824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" name="Picture 2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07279" y="3"/>
                            <a:ext cx="1421765" cy="18440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" name="Picture 2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8945" y="3"/>
                            <a:ext cx="1421130" cy="18440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30E241C" id="Canvas 31" o:spid="_x0000_s1026" editas="canvas" style="width:413.4pt;height:145.25pt;mso-position-horizontal-relative:char;mso-position-vertical-relative:line" coordsize="52495,1844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495;height:1844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width:3821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" stroked="f">
                  <v:textbox>
                    <w:txbxContent>
                      <w:p w14:paraId="4877393E" w14:textId="77777777" w:rsidR="004F6F9F" w:rsidRPr="008516B7" w:rsidRDefault="004F6F9F" w:rsidP="004F6F9F">
                        <w:pPr>
                          <w:rPr>
                            <w:rFonts w:ascii="Calibri" w:hAnsi="Calibri" w:cs="Calibri"/>
                            <w:sz w:val="26"/>
                            <w:szCs w:val="24"/>
                          </w:rPr>
                        </w:pPr>
                        <w:r w:rsidRPr="008516B7">
                          <w:rPr>
                            <w:rFonts w:ascii="Calibri" w:hAnsi="Calibri" w:cs="Calibri"/>
                            <w:sz w:val="26"/>
                            <w:szCs w:val="24"/>
                          </w:rPr>
                          <w:t>(a)</w:t>
                        </w:r>
                      </w:p>
                    </w:txbxContent>
                  </v:textbox>
                </v:shape>
                <v:shape id="_x0000_s1029" type="#_x0000_t202" style="position:absolute;left:17441;width:4122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" stroked="f">
                  <v:textbox>
                    <w:txbxContent>
                      <w:p w14:paraId="2D3A15F1" w14:textId="77777777" w:rsidR="004F6F9F" w:rsidRPr="008516B7" w:rsidRDefault="004F6F9F" w:rsidP="004F6F9F">
                        <w:pPr>
                          <w:rPr>
                            <w:rFonts w:ascii="Calibri" w:hAnsi="Calibri" w:cs="Calibri"/>
                            <w:sz w:val="26"/>
                            <w:szCs w:val="26"/>
                          </w:rPr>
                        </w:pPr>
                        <w:r w:rsidRPr="008516B7">
                          <w:rPr>
                            <w:rFonts w:ascii="Calibri" w:hAnsi="Calibri" w:cs="Calibri"/>
                            <w:sz w:val="26"/>
                            <w:szCs w:val="26"/>
                          </w:rPr>
                          <w:t>(b)</w:t>
                        </w:r>
                      </w:p>
                    </w:txbxContent>
                  </v:textbox>
                </v:shape>
                <v:shape id="_x0000_s1030" type="#_x0000_t202" style="position:absolute;left:34941;width:3562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z3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" stroked="f">
                  <v:textbox>
                    <w:txbxContent>
                      <w:p w14:paraId="4D21633A" w14:textId="77777777" w:rsidR="004F6F9F" w:rsidRPr="008516B7" w:rsidRDefault="004F6F9F" w:rsidP="004F6F9F">
                        <w:pPr>
                          <w:rPr>
                            <w:rFonts w:ascii="Calibri" w:hAnsi="Calibri" w:cs="Calibri"/>
                            <w:sz w:val="26"/>
                            <w:szCs w:val="26"/>
                          </w:rPr>
                        </w:pPr>
                        <w:r w:rsidRPr="008516B7">
                          <w:rPr>
                            <w:rFonts w:ascii="Calibri" w:hAnsi="Calibri" w:cs="Calibri"/>
                            <w:sz w:val="26"/>
                            <w:szCs w:val="26"/>
                          </w:rPr>
                          <w:t>(c)</w:t>
                        </w:r>
                      </w:p>
                    </w:txbxContent>
                  </v:textbox>
                </v:shape>
                <v:shape id="Picture 34" o:spid="_x0000_s1031" type="#_x0000_t75" alt="4234234" style="position:absolute;left:3407;width:14214;height:18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">
                  <v:imagedata r:id="rId10" o:title="4234234"/>
                </v:shape>
                <v:shape id="Picture 27" o:spid="_x0000_s1032" type="#_x0000_t75" style="position:absolute;left:21072;width:14218;height:18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">
                  <v:imagedata r:id="rId11" o:title=""/>
                </v:shape>
                <v:shape id="Picture 28" o:spid="_x0000_s1033" type="#_x0000_t75" style="position:absolute;left:38289;width:14211;height:18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">
                  <v:imagedata r:id="rId12" o:title="" cropright="3475f"/>
                </v:shape>
                <w10:anchorlock/>
              </v:group>
            </w:pict>
          </mc:Fallback>
        </mc:AlternateContent>
      </w:r>
    </w:p>
    <w:p w14:paraId="6A1DDBA5" w14:textId="77777777" w:rsidR="0051305A" w:rsidRPr="00F17E2A" w:rsidRDefault="004F6F9F" w:rsidP="004F6F9F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>Fig</w:t>
      </w:r>
      <w:r w:rsidR="00442DCF"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>.</w:t>
      </w:r>
      <w:r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 xml:space="preserve"> </w:t>
      </w:r>
      <w:r w:rsidR="00442DCF"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>S</w:t>
      </w:r>
      <w:r w:rsidR="00795E45"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>1</w:t>
      </w:r>
      <w:r w:rsidRPr="00F17E2A">
        <w:rPr>
          <w:rFonts w:ascii="Times New Roman" w:eastAsia="MS Mincho" w:hAnsi="Times New Roman" w:cs="Times New Roman"/>
          <w:b/>
          <w:iCs/>
          <w:color w:val="000000" w:themeColor="text1"/>
          <w:sz w:val="24"/>
          <w:szCs w:val="18"/>
          <w:lang w:eastAsia="ja-JP"/>
        </w:rPr>
        <w:t>.</w:t>
      </w:r>
      <w:r w:rsidRPr="00F17E2A">
        <w:rPr>
          <w:rFonts w:ascii="Times New Roman" w:hAnsi="Times New Roman" w:cs="Times New Roman"/>
          <w:lang w:val="x-none"/>
        </w:rPr>
        <w:t xml:space="preserve"> Measurement of the phantom vessel diameter using the commercial L12-4V probe at (a) Location 1, (b) Location 2, and (c) Location 3</w:t>
      </w:r>
    </w:p>
    <w:p w14:paraId="16804493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lang w:val="x-none"/>
        </w:rPr>
        <w:br w:type="page"/>
      </w:r>
    </w:p>
    <w:p w14:paraId="51D38A00" w14:textId="77777777" w:rsidR="004F6F9F" w:rsidRPr="00F17E2A" w:rsidRDefault="008E554D" w:rsidP="00F8226B">
      <w:pPr>
        <w:jc w:val="center"/>
        <w:rPr>
          <w:rFonts w:ascii="Times New Roman" w:hAnsi="Times New Roman" w:cs="Times New Roman"/>
          <w:lang w:val="x-none"/>
        </w:rPr>
      </w:pPr>
      <w:r>
        <w:rPr>
          <w:noProof/>
        </w:rPr>
        <w:lastRenderedPageBreak/>
        <w:drawing>
          <wp:inline distT="0" distB="0" distL="0" distR="0" wp14:anchorId="4A19ABBF" wp14:editId="55DE9022">
            <wp:extent cx="5731510" cy="2742565"/>
            <wp:effectExtent l="0" t="0" r="2540" b="63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21098" w14:textId="77777777" w:rsidR="0051305A" w:rsidRPr="00F17E2A" w:rsidRDefault="0051305A" w:rsidP="00F8226B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b/>
          <w:iCs/>
        </w:rPr>
        <w:t>Fig. S2</w:t>
      </w:r>
      <w:r w:rsidR="00C45B2E" w:rsidRPr="00F17E2A">
        <w:rPr>
          <w:rFonts w:ascii="Times New Roman" w:hAnsi="Times New Roman" w:cs="Times New Roman"/>
          <w:lang w:val="x-none"/>
        </w:rPr>
        <w:t xml:space="preserve"> Applied </w:t>
      </w:r>
      <w:r w:rsidR="00451DB2" w:rsidRPr="00F17E2A">
        <w:rPr>
          <w:rFonts w:ascii="Times New Roman" w:hAnsi="Times New Roman" w:cs="Times New Roman"/>
          <w:lang w:val="x-none"/>
        </w:rPr>
        <w:t>pulse echo i</w:t>
      </w:r>
      <w:r w:rsidR="00C45B2E" w:rsidRPr="00F17E2A">
        <w:rPr>
          <w:rFonts w:ascii="Times New Roman" w:hAnsi="Times New Roman" w:cs="Times New Roman"/>
          <w:lang w:val="x-none"/>
        </w:rPr>
        <w:t>nput signal in COMSOL FEM model</w:t>
      </w:r>
    </w:p>
    <w:p w14:paraId="3C2374F4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lang w:val="x-none"/>
        </w:rPr>
        <w:br w:type="page"/>
      </w:r>
    </w:p>
    <w:p w14:paraId="374A9766" w14:textId="77777777" w:rsidR="009D4F36" w:rsidRPr="00F17E2A" w:rsidRDefault="008E437C" w:rsidP="00F8226B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64C48B5" wp14:editId="478E3839">
            <wp:extent cx="5731510" cy="3750310"/>
            <wp:effectExtent l="0" t="0" r="2540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E6F7" w14:textId="77777777" w:rsidR="009D4F36" w:rsidRPr="00F17E2A" w:rsidRDefault="0051305A" w:rsidP="00160EE9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b/>
          <w:iCs/>
        </w:rPr>
        <w:t>Fig. S3</w:t>
      </w:r>
      <w:r w:rsidR="00964446" w:rsidRPr="00F17E2A">
        <w:rPr>
          <w:rFonts w:ascii="Times New Roman" w:hAnsi="Times New Roman" w:cs="Times New Roman"/>
        </w:rPr>
        <w:t xml:space="preserve"> </w:t>
      </w:r>
      <w:r w:rsidR="00A759CB" w:rsidRPr="00F17E2A">
        <w:rPr>
          <w:rFonts w:ascii="Times New Roman" w:hAnsi="Times New Roman" w:cs="Times New Roman"/>
        </w:rPr>
        <w:t>Measurement of the UTA beam directivity measured by the hydrophone</w:t>
      </w:r>
      <w:r w:rsidR="00A027B4" w:rsidRPr="00F17E2A">
        <w:rPr>
          <w:rFonts w:ascii="Times New Roman" w:hAnsi="Times New Roman" w:cs="Times New Roman"/>
        </w:rPr>
        <w:t xml:space="preserve"> across the X axis </w:t>
      </w:r>
      <w:r w:rsidR="00D4615C" w:rsidRPr="00F17E2A">
        <w:rPr>
          <w:rFonts w:ascii="Times New Roman" w:hAnsi="Times New Roman" w:cs="Times New Roman"/>
        </w:rPr>
        <w:t xml:space="preserve">at a depth of 15 mm. </w:t>
      </w:r>
    </w:p>
    <w:p w14:paraId="420F7370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lang w:val="x-none"/>
        </w:rPr>
        <w:br w:type="page"/>
      </w:r>
    </w:p>
    <w:p w14:paraId="65CC6421" w14:textId="77777777" w:rsidR="006C24EE" w:rsidRPr="00F17E2A" w:rsidRDefault="003F4CB3" w:rsidP="00F8226B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0FAED6" wp14:editId="12B31033">
            <wp:extent cx="6074425" cy="2814452"/>
            <wp:effectExtent l="0" t="0" r="2540" b="508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79031" cy="281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A3B06" w14:textId="77777777" w:rsidR="006C24EE" w:rsidRPr="00F17E2A" w:rsidRDefault="0051305A" w:rsidP="00F8226B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b/>
          <w:iCs/>
        </w:rPr>
        <w:t>Fig. S4</w:t>
      </w:r>
      <w:r w:rsidR="006C24EE" w:rsidRPr="00F17E2A">
        <w:rPr>
          <w:rFonts w:ascii="Times New Roman" w:hAnsi="Times New Roman" w:cs="Times New Roman"/>
          <w:lang w:val="x-none"/>
        </w:rPr>
        <w:t xml:space="preserve"> Measurement of the pressure of the liquid flowing inside the phantom tube and achieved by the use of pressure sensor model 33A-005G-210</w:t>
      </w:r>
    </w:p>
    <w:p w14:paraId="08274ABF" w14:textId="77777777" w:rsidR="00FD6D69" w:rsidRPr="00F17E2A" w:rsidRDefault="00FD6D69" w:rsidP="00F8226B">
      <w:pPr>
        <w:jc w:val="center"/>
        <w:rPr>
          <w:rFonts w:ascii="Times New Roman" w:hAnsi="Times New Roman" w:cs="Times New Roman"/>
          <w:lang w:val="x-none"/>
        </w:rPr>
      </w:pPr>
    </w:p>
    <w:p w14:paraId="666B34B6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  <w:noProof/>
        </w:rPr>
      </w:pPr>
      <w:r w:rsidRPr="00F17E2A">
        <w:rPr>
          <w:rFonts w:ascii="Times New Roman" w:hAnsi="Times New Roman" w:cs="Times New Roman"/>
          <w:noProof/>
        </w:rPr>
        <w:br w:type="page"/>
      </w:r>
    </w:p>
    <w:p w14:paraId="39D21437" w14:textId="77777777" w:rsidR="00F8226B" w:rsidRPr="00F17E2A" w:rsidRDefault="00CE43CF" w:rsidP="00365642">
      <w:pPr>
        <w:ind w:hanging="284"/>
        <w:jc w:val="center"/>
        <w:rPr>
          <w:rFonts w:ascii="Times New Roman" w:hAnsi="Times New Roman" w:cs="Times New Roman"/>
          <w:lang w:val="x-none"/>
        </w:rPr>
      </w:pPr>
      <w:r>
        <w:rPr>
          <w:noProof/>
        </w:rPr>
        <w:lastRenderedPageBreak/>
        <w:drawing>
          <wp:inline distT="0" distB="0" distL="0" distR="0" wp14:anchorId="7A8140CD" wp14:editId="4B9FF53A">
            <wp:extent cx="5930051" cy="2265528"/>
            <wp:effectExtent l="0" t="0" r="0" b="1905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299"/>
                    <a:stretch/>
                  </pic:blipFill>
                  <pic:spPr bwMode="auto">
                    <a:xfrm>
                      <a:off x="0" y="0"/>
                      <a:ext cx="5946417" cy="2271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E639D" w14:textId="77777777" w:rsidR="00F8226B" w:rsidRPr="00F17E2A" w:rsidRDefault="0051305A" w:rsidP="00F27946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b/>
          <w:iCs/>
        </w:rPr>
        <w:t>Fig. S5</w:t>
      </w:r>
      <w:r w:rsidR="008C6448" w:rsidRPr="00F17E2A">
        <w:rPr>
          <w:rFonts w:ascii="Times New Roman" w:hAnsi="Times New Roman" w:cs="Times New Roman"/>
          <w:lang w:val="x-none"/>
        </w:rPr>
        <w:t xml:space="preserve"> Example of an </w:t>
      </w:r>
      <w:r w:rsidR="008C6448" w:rsidRPr="00F17E2A">
        <w:rPr>
          <w:rFonts w:ascii="Times New Roman" w:hAnsi="Times New Roman" w:cs="Times New Roman"/>
        </w:rPr>
        <w:t xml:space="preserve">RF-Output of the 1D array broken down in specific regions </w:t>
      </w:r>
    </w:p>
    <w:p w14:paraId="7F204B82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lang w:val="x-none"/>
        </w:rPr>
        <w:br w:type="page"/>
      </w:r>
    </w:p>
    <w:p w14:paraId="14FDB363" w14:textId="77777777" w:rsidR="00414904" w:rsidRPr="00F17E2A" w:rsidRDefault="00414904" w:rsidP="00517C05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noProof/>
          <w:lang w:val="x-none"/>
        </w:rPr>
        <w:lastRenderedPageBreak/>
        <mc:AlternateContent>
          <mc:Choice Requires="wpc">
            <w:drawing>
              <wp:inline distT="0" distB="0" distL="0" distR="0" wp14:anchorId="528F9C8B" wp14:editId="6A755E9B">
                <wp:extent cx="5781675" cy="6048374"/>
                <wp:effectExtent l="0" t="0" r="9525" b="0"/>
                <wp:docPr id="8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2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287"/>
                            <a:ext cx="381635" cy="323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5387BB" w14:textId="77777777" w:rsidR="006D23DC" w:rsidRPr="00185F4F" w:rsidRDefault="006D23DC" w:rsidP="006D23DC">
                              <w:pPr>
                                <w:pStyle w:val="a3"/>
                                <w:wordWrap w:val="0"/>
                                <w:spacing w:before="0" w:beforeAutospacing="0" w:after="160" w:afterAutospacing="0" w:line="256" w:lineRule="auto"/>
                                <w:rPr>
                                  <w:b/>
                                </w:rPr>
                              </w:pPr>
                              <w:r w:rsidRPr="00185F4F">
                                <w:rPr>
                                  <w:rFonts w:ascii="Calibri" w:eastAsia="맑은 고딕" w:hAnsi="Calibri" w:cs="Arial"/>
                                  <w:b/>
                                  <w:sz w:val="26"/>
                                  <w:szCs w:val="26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16547"/>
                            <a:ext cx="381635" cy="323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CB68BB" w14:textId="77777777" w:rsidR="006D23DC" w:rsidRPr="001A4B94" w:rsidRDefault="006D23DC" w:rsidP="006D23DC">
                              <w:pPr>
                                <w:pStyle w:val="a3"/>
                                <w:wordWrap w:val="0"/>
                                <w:spacing w:before="0" w:beforeAutospacing="0" w:after="160" w:afterAutospacing="0" w:line="256" w:lineRule="auto"/>
                                <w:rPr>
                                  <w:b/>
                                </w:rPr>
                              </w:pPr>
                              <w:r w:rsidRPr="001A4B94">
                                <w:rPr>
                                  <w:rFonts w:ascii="Calibri" w:eastAsia="맑은 고딕" w:hAnsi="Calibri" w:cs="Arial"/>
                                  <w:b/>
                                  <w:sz w:val="26"/>
                                  <w:szCs w:val="26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그림 12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400685" y="6287"/>
                            <a:ext cx="5380990" cy="186287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텍스트 상자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879977"/>
                            <a:ext cx="381635" cy="3238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B4E0FC" w14:textId="77777777" w:rsidR="006D23DC" w:rsidRPr="001A4B94" w:rsidRDefault="006D23DC" w:rsidP="006D23DC">
                              <w:pPr>
                                <w:pStyle w:val="a3"/>
                                <w:wordWrap w:val="0"/>
                                <w:spacing w:before="0" w:beforeAutospacing="0" w:after="160" w:afterAutospacing="0" w:line="256" w:lineRule="auto"/>
                                <w:rPr>
                                  <w:b/>
                                </w:rPr>
                              </w:pPr>
                              <w:r w:rsidRPr="001A4B94">
                                <w:rPr>
                                  <w:rFonts w:ascii="Calibri" w:eastAsia="맑은 고딕" w:hAnsi="Calibri" w:cs="Arial"/>
                                  <w:b/>
                                  <w:sz w:val="26"/>
                                  <w:szCs w:val="26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그림 15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400685" y="1857375"/>
                            <a:ext cx="5380990" cy="200499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그림 16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42900" y="3838325"/>
                            <a:ext cx="5438775" cy="2018493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28F9C8B" id="Canvas 8" o:spid="_x0000_s1034" editas="canvas" style="width:455.25pt;height:476.25pt;mso-position-horizontal-relative:char;mso-position-vertical-relative:line" coordsize="57816,60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">
                <v:shape id="_x0000_s1035" type="#_x0000_t75" style="position:absolute;width:57816;height:60477;visibility:visible;mso-wrap-style:square">
                  <v:fill o:detectmouseclick="t"/>
                  <v:path o:connecttype="none"/>
                </v:shape>
                <v:shape id="_x0000_s1036" type="#_x0000_t202" style="position:absolute;top:62;width:3816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" stroked="f">
                  <v:textbox>
                    <w:txbxContent>
                      <w:p w14:paraId="385387BB" w14:textId="77777777" w:rsidR="006D23DC" w:rsidRPr="00185F4F" w:rsidRDefault="006D23DC" w:rsidP="006D23DC">
                        <w:pPr>
                          <w:pStyle w:val="a3"/>
                          <w:wordWrap w:val="0"/>
                          <w:spacing w:before="0" w:beforeAutospacing="0" w:after="160" w:afterAutospacing="0" w:line="256" w:lineRule="auto"/>
                          <w:rPr>
                            <w:b/>
                          </w:rPr>
                        </w:pPr>
                        <w:r w:rsidRPr="00185F4F">
                          <w:rPr>
                            <w:rFonts w:ascii="Calibri" w:eastAsia="맑은 고딕" w:hAnsi="Calibri" w:cs="Arial"/>
                            <w:b/>
                            <w:sz w:val="26"/>
                            <w:szCs w:val="26"/>
                          </w:rPr>
                          <w:t>(a)</w:t>
                        </w:r>
                      </w:p>
                    </w:txbxContent>
                  </v:textbox>
                </v:shape>
                <v:shape id="_x0000_s1037" type="#_x0000_t202" style="position:absolute;top:19165;width:381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<v:textbox>
                    <w:txbxContent>
                      <w:p w14:paraId="23CB68BB" w14:textId="77777777" w:rsidR="006D23DC" w:rsidRPr="001A4B94" w:rsidRDefault="006D23DC" w:rsidP="006D23DC">
                        <w:pPr>
                          <w:pStyle w:val="a3"/>
                          <w:wordWrap w:val="0"/>
                          <w:spacing w:before="0" w:beforeAutospacing="0" w:after="160" w:afterAutospacing="0" w:line="256" w:lineRule="auto"/>
                          <w:rPr>
                            <w:b/>
                          </w:rPr>
                        </w:pPr>
                        <w:r w:rsidRPr="001A4B94">
                          <w:rPr>
                            <w:rFonts w:ascii="Calibri" w:eastAsia="맑은 고딕" w:hAnsi="Calibri" w:cs="Arial"/>
                            <w:b/>
                            <w:sz w:val="26"/>
                            <w:szCs w:val="26"/>
                          </w:rPr>
                          <w:t>(b)</w:t>
                        </w:r>
                      </w:p>
                    </w:txbxContent>
                  </v:textbox>
                </v:shape>
                <v:shape id="그림 12" o:spid="_x0000_s1038" type="#_x0000_t75" style="position:absolute;left:4006;top:62;width:53810;height:18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">
                  <v:imagedata r:id="rId20" o:title=""/>
                </v:shape>
                <v:shape id="_x0000_s1039" type="#_x0000_t202" style="position:absolute;top:38799;width:3816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6Ee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3h/SX8ALl4AQAA//8DAFBLAQItABQABgAIAAAAIQDb4fbL7gAAAIUBAAATAAAAAAAAAAAAAAAA&#10;AAAAAABbQ29udGVudF9UeXBlc10ueG1sUEsBAi0AFAAGAAgAAAAhAFr0LFu/AAAAFQEAAAsAAAAA&#10;AAAAAAAAAAAAHwEAAF9yZWxzLy5yZWxzUEsBAi0AFAAGAAgAAAAhALnvoR7BAAAA2wAAAA8AAAAA&#10;AAAAAAAAAAAABwIAAGRycy9kb3ducmV2LnhtbFBLBQYAAAAAAwADALcAAAD1AgAAAAA=&#10;" stroked="f">
                  <v:textbox>
                    <w:txbxContent>
                      <w:p w14:paraId="63B4E0FC" w14:textId="77777777" w:rsidR="006D23DC" w:rsidRPr="001A4B94" w:rsidRDefault="006D23DC" w:rsidP="006D23DC">
                        <w:pPr>
                          <w:pStyle w:val="a3"/>
                          <w:wordWrap w:val="0"/>
                          <w:spacing w:before="0" w:beforeAutospacing="0" w:after="160" w:afterAutospacing="0" w:line="256" w:lineRule="auto"/>
                          <w:rPr>
                            <w:b/>
                          </w:rPr>
                        </w:pPr>
                        <w:r w:rsidRPr="001A4B94">
                          <w:rPr>
                            <w:rFonts w:ascii="Calibri" w:eastAsia="맑은 고딕" w:hAnsi="Calibri" w:cs="Arial"/>
                            <w:b/>
                            <w:sz w:val="26"/>
                            <w:szCs w:val="26"/>
                          </w:rPr>
                          <w:t>(c)</w:t>
                        </w:r>
                      </w:p>
                    </w:txbxContent>
                  </v:textbox>
                </v:shape>
                <v:shape id="그림 15" o:spid="_x0000_s1040" type="#_x0000_t75" style="position:absolute;left:4006;top:18573;width:53810;height:20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">
                  <v:imagedata r:id="rId21" o:title=""/>
                </v:shape>
                <v:shape id="그림 16" o:spid="_x0000_s1041" type="#_x0000_t75" style="position:absolute;left:3429;top:38383;width:54387;height:2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">
                  <v:imagedata r:id="rId22" o:title=""/>
                </v:shape>
                <w10:anchorlock/>
              </v:group>
            </w:pict>
          </mc:Fallback>
        </mc:AlternateContent>
      </w:r>
    </w:p>
    <w:p w14:paraId="63D7ABDD" w14:textId="77777777" w:rsidR="00D54A08" w:rsidRPr="00F17E2A" w:rsidRDefault="0051305A" w:rsidP="00D54A08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b/>
          <w:iCs/>
        </w:rPr>
        <w:t>Fig. S6</w:t>
      </w:r>
      <w:r w:rsidR="00D54A08" w:rsidRPr="00F17E2A">
        <w:rPr>
          <w:rFonts w:ascii="Times New Roman" w:hAnsi="Times New Roman" w:cs="Times New Roman"/>
          <w:lang w:val="x-none"/>
        </w:rPr>
        <w:t xml:space="preserve"> RF-Outputs of different </w:t>
      </w:r>
      <w:r w:rsidR="00F14534" w:rsidRPr="00F17E2A">
        <w:rPr>
          <w:rFonts w:ascii="Times New Roman" w:hAnsi="Times New Roman" w:cs="Times New Roman"/>
          <w:lang w:val="x-none"/>
        </w:rPr>
        <w:t>average measurement from the UTA</w:t>
      </w:r>
      <w:r w:rsidR="00D54A08" w:rsidRPr="00F17E2A">
        <w:rPr>
          <w:rFonts w:ascii="Times New Roman" w:hAnsi="Times New Roman" w:cs="Times New Roman"/>
          <w:lang w:val="x-none"/>
        </w:rPr>
        <w:t xml:space="preserve"> for (a) – (c) Location 1 to Location 3</w:t>
      </w:r>
    </w:p>
    <w:p w14:paraId="63E92163" w14:textId="77777777" w:rsidR="003E0F4F" w:rsidRPr="00F17E2A" w:rsidRDefault="00E703EA" w:rsidP="003E0F4F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BB3F8B" wp14:editId="31818C2B">
                <wp:simplePos x="0" y="0"/>
                <wp:positionH relativeFrom="column">
                  <wp:posOffset>4943475</wp:posOffset>
                </wp:positionH>
                <wp:positionV relativeFrom="paragraph">
                  <wp:posOffset>5715</wp:posOffset>
                </wp:positionV>
                <wp:extent cx="448310" cy="323850"/>
                <wp:effectExtent l="0" t="0" r="0" b="0"/>
                <wp:wrapNone/>
                <wp:docPr id="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31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6ED9A0F" w14:textId="77777777" w:rsidR="008D2334" w:rsidRPr="00474E6F" w:rsidRDefault="008D2334" w:rsidP="008D2334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 w:rsidRPr="00474E6F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BB3F8B" id="텍스트 상자 2" o:spid="_x0000_s1042" type="#_x0000_t202" style="position:absolute;left:0;text-align:left;margin-left:389.25pt;margin-top:.45pt;width:35.3pt;height:25.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" filled="f" stroked="f">
                <v:textbox>
                  <w:txbxContent>
                    <w:p w14:paraId="76ED9A0F" w14:textId="77777777" w:rsidR="008D2334" w:rsidRPr="00474E6F" w:rsidRDefault="008D2334" w:rsidP="008D2334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 w:rsidRPr="00474E6F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F17E2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1EB0AD6" wp14:editId="410B9CF1">
                <wp:simplePos x="0" y="0"/>
                <wp:positionH relativeFrom="column">
                  <wp:posOffset>2276475</wp:posOffset>
                </wp:positionH>
                <wp:positionV relativeFrom="paragraph">
                  <wp:posOffset>-3810</wp:posOffset>
                </wp:positionV>
                <wp:extent cx="448310" cy="323850"/>
                <wp:effectExtent l="0" t="0" r="0" b="0"/>
                <wp:wrapNone/>
                <wp:docPr id="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31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4FBC2D" w14:textId="77777777" w:rsidR="008D2334" w:rsidRPr="00474E6F" w:rsidRDefault="008D2334" w:rsidP="008D2334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 w:rsidRPr="00474E6F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EB0AD6" id="_x0000_s1043" type="#_x0000_t202" style="position:absolute;left:0;text-align:left;margin-left:179.25pt;margin-top:-.3pt;width:35.3pt;height:25.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" filled="f" stroked="f">
                <v:textbox>
                  <w:txbxContent>
                    <w:p w14:paraId="624FBC2D" w14:textId="77777777" w:rsidR="008D2334" w:rsidRPr="00474E6F" w:rsidRDefault="008D2334" w:rsidP="008D2334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 w:rsidRPr="00474E6F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9F03F7" w:rsidRPr="00F17E2A">
        <w:rPr>
          <w:rFonts w:ascii="Times New Roman" w:hAnsi="Times New Roman" w:cs="Times New Roman"/>
          <w:noProof/>
        </w:rPr>
        <w:drawing>
          <wp:inline distT="0" distB="0" distL="0" distR="0" wp14:anchorId="7590A449" wp14:editId="48FB8373">
            <wp:extent cx="5477881" cy="3990975"/>
            <wp:effectExtent l="0" t="0" r="889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upp9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3224" cy="4002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2C695" w14:textId="77777777" w:rsidR="00594024" w:rsidRPr="00F17E2A" w:rsidRDefault="0051305A" w:rsidP="003E0F4F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b/>
          <w:iCs/>
        </w:rPr>
        <w:t>Fig. S7</w:t>
      </w:r>
      <w:r w:rsidR="003E0F4F" w:rsidRPr="00F17E2A">
        <w:rPr>
          <w:rFonts w:ascii="Times New Roman" w:hAnsi="Times New Roman" w:cs="Times New Roman"/>
        </w:rPr>
        <w:t xml:space="preserve"> B-Mode Imaging obtained from </w:t>
      </w:r>
      <w:proofErr w:type="spellStart"/>
      <w:r w:rsidR="003E0F4F" w:rsidRPr="00F17E2A">
        <w:rPr>
          <w:rFonts w:ascii="Times New Roman" w:hAnsi="Times New Roman" w:cs="Times New Roman"/>
        </w:rPr>
        <w:t>Verasonics</w:t>
      </w:r>
      <w:proofErr w:type="spellEnd"/>
      <w:r w:rsidR="003E0F4F" w:rsidRPr="00F17E2A">
        <w:rPr>
          <w:rFonts w:ascii="Times New Roman" w:hAnsi="Times New Roman" w:cs="Times New Roman"/>
        </w:rPr>
        <w:t xml:space="preserve"> with un focused 1D array of elements. (a) Cross </w:t>
      </w:r>
      <w:r w:rsidR="009F5134" w:rsidRPr="00F17E2A">
        <w:rPr>
          <w:rFonts w:ascii="Times New Roman" w:hAnsi="Times New Roman" w:cs="Times New Roman"/>
        </w:rPr>
        <w:t>section</w:t>
      </w:r>
      <w:r w:rsidR="003E0F4F" w:rsidRPr="00F17E2A">
        <w:rPr>
          <w:rFonts w:ascii="Times New Roman" w:hAnsi="Times New Roman" w:cs="Times New Roman"/>
        </w:rPr>
        <w:t xml:space="preserve"> identification of Target Location # 1, (b) Longitudinal axis of Target Location # 1</w:t>
      </w:r>
    </w:p>
    <w:p w14:paraId="42790005" w14:textId="77777777" w:rsidR="0051305A" w:rsidRPr="00F17E2A" w:rsidRDefault="0051305A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</w:rPr>
        <w:br w:type="page"/>
      </w:r>
    </w:p>
    <w:p w14:paraId="37029B02" w14:textId="77777777" w:rsidR="00F27946" w:rsidRPr="00F17E2A" w:rsidRDefault="008E437C" w:rsidP="00F27946">
      <w:pPr>
        <w:jc w:val="center"/>
        <w:rPr>
          <w:rFonts w:ascii="Times New Roman" w:hAnsi="Times New Roman" w:cs="Times New Roman"/>
        </w:rPr>
      </w:pPr>
      <w:r w:rsidRPr="00F17E2A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73EEA113" wp14:editId="24A64EFD">
                <wp:simplePos x="0" y="0"/>
                <wp:positionH relativeFrom="column">
                  <wp:posOffset>-221615</wp:posOffset>
                </wp:positionH>
                <wp:positionV relativeFrom="paragraph">
                  <wp:posOffset>-124683</wp:posOffset>
                </wp:positionV>
                <wp:extent cx="381635" cy="323850"/>
                <wp:effectExtent l="0" t="0" r="0" b="0"/>
                <wp:wrapNone/>
                <wp:docPr id="10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63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98F211" w14:textId="77777777" w:rsidR="002B1071" w:rsidRPr="008E437C" w:rsidRDefault="002B1071" w:rsidP="002B1071">
                            <w:pPr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</w:pPr>
                            <w:r w:rsidRPr="008E437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EEA113" id="_x0000_s1044" type="#_x0000_t202" style="position:absolute;left:0;text-align:left;margin-left:-17.45pt;margin-top:-9.8pt;width:30.05pt;height:25.5pt;z-index:2516889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" stroked="f">
                <v:textbox>
                  <w:txbxContent>
                    <w:p w14:paraId="2C98F211" w14:textId="77777777" w:rsidR="002B1071" w:rsidRPr="008E437C" w:rsidRDefault="002B1071" w:rsidP="002B1071">
                      <w:pPr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</w:pPr>
                      <w:r w:rsidRPr="008E437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F17E2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1B3107C5" wp14:editId="4303CB76">
                <wp:simplePos x="0" y="0"/>
                <wp:positionH relativeFrom="column">
                  <wp:posOffset>-249555</wp:posOffset>
                </wp:positionH>
                <wp:positionV relativeFrom="paragraph">
                  <wp:posOffset>1717675</wp:posOffset>
                </wp:positionV>
                <wp:extent cx="382138" cy="324000"/>
                <wp:effectExtent l="0" t="0" r="0" b="0"/>
                <wp:wrapNone/>
                <wp:docPr id="1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138" cy="3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616872" w14:textId="77777777" w:rsidR="002B1071" w:rsidRPr="008E437C" w:rsidRDefault="002B1071" w:rsidP="002B1071">
                            <w:pPr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</w:pPr>
                            <w:r w:rsidRPr="008E437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3107C5" id="_x0000_s1045" type="#_x0000_t202" style="position:absolute;left:0;text-align:left;margin-left:-19.65pt;margin-top:135.25pt;width:30.1pt;height:25.5pt;z-index:25168998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" stroked="f">
                <v:textbox>
                  <w:txbxContent>
                    <w:p w14:paraId="34616872" w14:textId="77777777" w:rsidR="002B1071" w:rsidRPr="008E437C" w:rsidRDefault="002B1071" w:rsidP="002B1071">
                      <w:pPr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</w:pPr>
                      <w:r w:rsidRPr="008E437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03A13EDE" wp14:editId="5BF58BAF">
            <wp:extent cx="5729605" cy="4055110"/>
            <wp:effectExtent l="0" t="0" r="4445" b="254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05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16860" w14:textId="77777777" w:rsidR="00F27946" w:rsidRPr="00F17E2A" w:rsidRDefault="0051305A" w:rsidP="00F27946">
      <w:pPr>
        <w:jc w:val="center"/>
        <w:rPr>
          <w:rFonts w:ascii="Times New Roman" w:hAnsi="Times New Roman" w:cs="Times New Roman"/>
          <w:lang w:val="x-none"/>
        </w:rPr>
      </w:pPr>
      <w:r w:rsidRPr="00F17E2A">
        <w:rPr>
          <w:rFonts w:ascii="Times New Roman" w:hAnsi="Times New Roman" w:cs="Times New Roman"/>
          <w:b/>
          <w:iCs/>
        </w:rPr>
        <w:t>Fig. S8</w:t>
      </w:r>
      <w:r w:rsidR="00F27946" w:rsidRPr="00F17E2A">
        <w:rPr>
          <w:rFonts w:ascii="Times New Roman" w:hAnsi="Times New Roman" w:cs="Times New Roman"/>
          <w:lang w:val="x-none"/>
        </w:rPr>
        <w:t xml:space="preserve"> RF-scan obtained from </w:t>
      </w:r>
      <w:r w:rsidR="00FC5772" w:rsidRPr="00F17E2A">
        <w:rPr>
          <w:rFonts w:ascii="Times New Roman" w:hAnsi="Times New Roman" w:cs="Times New Roman"/>
          <w:lang w:val="x-none"/>
        </w:rPr>
        <w:t xml:space="preserve">an individual </w:t>
      </w:r>
      <w:r w:rsidR="00F27946" w:rsidRPr="00F17E2A">
        <w:rPr>
          <w:rFonts w:ascii="Times New Roman" w:hAnsi="Times New Roman" w:cs="Times New Roman"/>
          <w:lang w:val="x-none"/>
        </w:rPr>
        <w:t xml:space="preserve">transducer element </w:t>
      </w:r>
      <w:r w:rsidR="00247489" w:rsidRPr="00F17E2A">
        <w:rPr>
          <w:rFonts w:ascii="Times New Roman" w:hAnsi="Times New Roman" w:cs="Times New Roman"/>
          <w:lang w:val="x-none"/>
        </w:rPr>
        <w:t>acquired at</w:t>
      </w:r>
      <w:r w:rsidR="00F27946" w:rsidRPr="00F17E2A">
        <w:rPr>
          <w:rFonts w:ascii="Times New Roman" w:hAnsi="Times New Roman" w:cs="Times New Roman"/>
          <w:lang w:val="x-none"/>
        </w:rPr>
        <w:t xml:space="preserve"> </w:t>
      </w:r>
      <w:r w:rsidR="00FC5772" w:rsidRPr="00F17E2A">
        <w:rPr>
          <w:rFonts w:ascii="Times New Roman" w:hAnsi="Times New Roman" w:cs="Times New Roman"/>
          <w:lang w:val="x-none"/>
        </w:rPr>
        <w:t>different frames</w:t>
      </w:r>
      <w:r w:rsidR="00C520BB" w:rsidRPr="00F17E2A">
        <w:rPr>
          <w:rFonts w:ascii="Times New Roman" w:hAnsi="Times New Roman" w:cs="Times New Roman"/>
          <w:lang w:val="x-none"/>
        </w:rPr>
        <w:t xml:space="preserve"> from a UTA element</w:t>
      </w:r>
    </w:p>
    <w:sectPr w:rsidR="00F27946" w:rsidRPr="00F17E2A" w:rsidSect="00195A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81ABC16" w16cex:dateUtc="2025-07-25T06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5B30F" w14:textId="77777777" w:rsidR="003831FC" w:rsidRDefault="003831FC" w:rsidP="003E41CF">
      <w:pPr>
        <w:spacing w:after="0" w:line="240" w:lineRule="auto"/>
      </w:pPr>
      <w:r>
        <w:separator/>
      </w:r>
    </w:p>
  </w:endnote>
  <w:endnote w:type="continuationSeparator" w:id="0">
    <w:p w14:paraId="1D54990E" w14:textId="77777777" w:rsidR="003831FC" w:rsidRDefault="003831FC" w:rsidP="003E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AF598" w14:textId="77777777" w:rsidR="003831FC" w:rsidRDefault="003831FC" w:rsidP="003E41CF">
      <w:pPr>
        <w:spacing w:after="0" w:line="240" w:lineRule="auto"/>
      </w:pPr>
      <w:r>
        <w:separator/>
      </w:r>
    </w:p>
  </w:footnote>
  <w:footnote w:type="continuationSeparator" w:id="0">
    <w:p w14:paraId="6D1CDDAB" w14:textId="77777777" w:rsidR="003831FC" w:rsidRDefault="003831FC" w:rsidP="003E4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78DA"/>
    <w:rsid w:val="000004E3"/>
    <w:rsid w:val="00013DCB"/>
    <w:rsid w:val="000277F9"/>
    <w:rsid w:val="000413FB"/>
    <w:rsid w:val="00044F5C"/>
    <w:rsid w:val="0004542E"/>
    <w:rsid w:val="00075B34"/>
    <w:rsid w:val="000B0190"/>
    <w:rsid w:val="000B0746"/>
    <w:rsid w:val="000B6B93"/>
    <w:rsid w:val="000F5B46"/>
    <w:rsid w:val="000F670C"/>
    <w:rsid w:val="00110B59"/>
    <w:rsid w:val="00133208"/>
    <w:rsid w:val="001363F5"/>
    <w:rsid w:val="00155472"/>
    <w:rsid w:val="00160EE9"/>
    <w:rsid w:val="00180944"/>
    <w:rsid w:val="00180B69"/>
    <w:rsid w:val="00185F4F"/>
    <w:rsid w:val="00195AB0"/>
    <w:rsid w:val="001A4B94"/>
    <w:rsid w:val="001A6C65"/>
    <w:rsid w:val="001D4EA4"/>
    <w:rsid w:val="001F3826"/>
    <w:rsid w:val="00203A25"/>
    <w:rsid w:val="00204A51"/>
    <w:rsid w:val="00234B49"/>
    <w:rsid w:val="00240846"/>
    <w:rsid w:val="00247489"/>
    <w:rsid w:val="00250A40"/>
    <w:rsid w:val="002540FF"/>
    <w:rsid w:val="002B1071"/>
    <w:rsid w:val="002B3721"/>
    <w:rsid w:val="002D5039"/>
    <w:rsid w:val="002F7022"/>
    <w:rsid w:val="00340CC7"/>
    <w:rsid w:val="00343360"/>
    <w:rsid w:val="0035053C"/>
    <w:rsid w:val="00356D2F"/>
    <w:rsid w:val="0036181A"/>
    <w:rsid w:val="00365642"/>
    <w:rsid w:val="003831FC"/>
    <w:rsid w:val="00392584"/>
    <w:rsid w:val="003A479F"/>
    <w:rsid w:val="003B3DFD"/>
    <w:rsid w:val="003C2075"/>
    <w:rsid w:val="003D0751"/>
    <w:rsid w:val="003E0F4F"/>
    <w:rsid w:val="003E0FEF"/>
    <w:rsid w:val="003E41CF"/>
    <w:rsid w:val="003F4CB3"/>
    <w:rsid w:val="00407C22"/>
    <w:rsid w:val="00414904"/>
    <w:rsid w:val="00423093"/>
    <w:rsid w:val="00442A88"/>
    <w:rsid w:val="00442DCF"/>
    <w:rsid w:val="00444FCF"/>
    <w:rsid w:val="004464A6"/>
    <w:rsid w:val="00451DB2"/>
    <w:rsid w:val="004534B0"/>
    <w:rsid w:val="00474E6F"/>
    <w:rsid w:val="004754AA"/>
    <w:rsid w:val="00483059"/>
    <w:rsid w:val="00483548"/>
    <w:rsid w:val="004A77EB"/>
    <w:rsid w:val="004C51C3"/>
    <w:rsid w:val="004C5B77"/>
    <w:rsid w:val="004F6500"/>
    <w:rsid w:val="004F6F9F"/>
    <w:rsid w:val="00503128"/>
    <w:rsid w:val="00511392"/>
    <w:rsid w:val="0051305A"/>
    <w:rsid w:val="00517C05"/>
    <w:rsid w:val="00517CD9"/>
    <w:rsid w:val="00521A3F"/>
    <w:rsid w:val="00542B7C"/>
    <w:rsid w:val="005519A3"/>
    <w:rsid w:val="00562CD3"/>
    <w:rsid w:val="00565E9E"/>
    <w:rsid w:val="00576BED"/>
    <w:rsid w:val="00580CAB"/>
    <w:rsid w:val="0058669F"/>
    <w:rsid w:val="00592863"/>
    <w:rsid w:val="00594024"/>
    <w:rsid w:val="005C637F"/>
    <w:rsid w:val="005C7A4A"/>
    <w:rsid w:val="005D18B0"/>
    <w:rsid w:val="005F4F30"/>
    <w:rsid w:val="005F606D"/>
    <w:rsid w:val="006109DF"/>
    <w:rsid w:val="006119D3"/>
    <w:rsid w:val="00614BDD"/>
    <w:rsid w:val="006178DA"/>
    <w:rsid w:val="006233D9"/>
    <w:rsid w:val="00637915"/>
    <w:rsid w:val="006517E0"/>
    <w:rsid w:val="006B251C"/>
    <w:rsid w:val="006B35C5"/>
    <w:rsid w:val="006C24EE"/>
    <w:rsid w:val="006C5A01"/>
    <w:rsid w:val="006D23DC"/>
    <w:rsid w:val="006D4669"/>
    <w:rsid w:val="006F2F26"/>
    <w:rsid w:val="00703AB8"/>
    <w:rsid w:val="00705B36"/>
    <w:rsid w:val="007422B3"/>
    <w:rsid w:val="00795E45"/>
    <w:rsid w:val="007B703A"/>
    <w:rsid w:val="007C74DD"/>
    <w:rsid w:val="007D147F"/>
    <w:rsid w:val="00800076"/>
    <w:rsid w:val="008100DD"/>
    <w:rsid w:val="00811078"/>
    <w:rsid w:val="00832C04"/>
    <w:rsid w:val="008434AE"/>
    <w:rsid w:val="00850714"/>
    <w:rsid w:val="008516B7"/>
    <w:rsid w:val="0087189D"/>
    <w:rsid w:val="008A0C5B"/>
    <w:rsid w:val="008B14DC"/>
    <w:rsid w:val="008C2A95"/>
    <w:rsid w:val="008C39EC"/>
    <w:rsid w:val="008C4015"/>
    <w:rsid w:val="008C6448"/>
    <w:rsid w:val="008D2334"/>
    <w:rsid w:val="008D3E40"/>
    <w:rsid w:val="008E240B"/>
    <w:rsid w:val="008E437C"/>
    <w:rsid w:val="008E554D"/>
    <w:rsid w:val="0090152B"/>
    <w:rsid w:val="00931034"/>
    <w:rsid w:val="009315C0"/>
    <w:rsid w:val="00934BE3"/>
    <w:rsid w:val="00941B31"/>
    <w:rsid w:val="009460F8"/>
    <w:rsid w:val="00964446"/>
    <w:rsid w:val="00985F9E"/>
    <w:rsid w:val="00995CFC"/>
    <w:rsid w:val="00997A2F"/>
    <w:rsid w:val="009D4F36"/>
    <w:rsid w:val="009F03F7"/>
    <w:rsid w:val="009F2D3B"/>
    <w:rsid w:val="009F5134"/>
    <w:rsid w:val="00A027B4"/>
    <w:rsid w:val="00A03748"/>
    <w:rsid w:val="00A32E7A"/>
    <w:rsid w:val="00A43CAE"/>
    <w:rsid w:val="00A57734"/>
    <w:rsid w:val="00A759CB"/>
    <w:rsid w:val="00A9740D"/>
    <w:rsid w:val="00AC1BEF"/>
    <w:rsid w:val="00AE3E1F"/>
    <w:rsid w:val="00AF48A0"/>
    <w:rsid w:val="00B10B08"/>
    <w:rsid w:val="00B258F7"/>
    <w:rsid w:val="00B319AB"/>
    <w:rsid w:val="00B36127"/>
    <w:rsid w:val="00B451DA"/>
    <w:rsid w:val="00B51D79"/>
    <w:rsid w:val="00B54CDD"/>
    <w:rsid w:val="00B74767"/>
    <w:rsid w:val="00B95D9A"/>
    <w:rsid w:val="00BA39D5"/>
    <w:rsid w:val="00BA53FB"/>
    <w:rsid w:val="00BC5168"/>
    <w:rsid w:val="00BE16C9"/>
    <w:rsid w:val="00BE5DAA"/>
    <w:rsid w:val="00BE6EB6"/>
    <w:rsid w:val="00BF32C9"/>
    <w:rsid w:val="00BF3D36"/>
    <w:rsid w:val="00C05248"/>
    <w:rsid w:val="00C33624"/>
    <w:rsid w:val="00C3496D"/>
    <w:rsid w:val="00C37FBC"/>
    <w:rsid w:val="00C4066B"/>
    <w:rsid w:val="00C45B2E"/>
    <w:rsid w:val="00C520BB"/>
    <w:rsid w:val="00C60367"/>
    <w:rsid w:val="00C7593A"/>
    <w:rsid w:val="00CE43CF"/>
    <w:rsid w:val="00CE7BB1"/>
    <w:rsid w:val="00D11891"/>
    <w:rsid w:val="00D26F1A"/>
    <w:rsid w:val="00D3508C"/>
    <w:rsid w:val="00D35758"/>
    <w:rsid w:val="00D4615C"/>
    <w:rsid w:val="00D54A08"/>
    <w:rsid w:val="00D830D7"/>
    <w:rsid w:val="00D90F9A"/>
    <w:rsid w:val="00DD5B1D"/>
    <w:rsid w:val="00E029B2"/>
    <w:rsid w:val="00E038E4"/>
    <w:rsid w:val="00E2081B"/>
    <w:rsid w:val="00E27A1F"/>
    <w:rsid w:val="00E53EAC"/>
    <w:rsid w:val="00E56011"/>
    <w:rsid w:val="00E703EA"/>
    <w:rsid w:val="00E818AA"/>
    <w:rsid w:val="00E87E6C"/>
    <w:rsid w:val="00E9278C"/>
    <w:rsid w:val="00E97153"/>
    <w:rsid w:val="00E971C6"/>
    <w:rsid w:val="00EA0D1A"/>
    <w:rsid w:val="00ED55ED"/>
    <w:rsid w:val="00EE5609"/>
    <w:rsid w:val="00EF6816"/>
    <w:rsid w:val="00F11541"/>
    <w:rsid w:val="00F14534"/>
    <w:rsid w:val="00F17E2A"/>
    <w:rsid w:val="00F25CCD"/>
    <w:rsid w:val="00F27946"/>
    <w:rsid w:val="00F52E20"/>
    <w:rsid w:val="00F75B31"/>
    <w:rsid w:val="00F8226B"/>
    <w:rsid w:val="00F93854"/>
    <w:rsid w:val="00FA636B"/>
    <w:rsid w:val="00FB37B9"/>
    <w:rsid w:val="00FC5772"/>
    <w:rsid w:val="00FC7842"/>
    <w:rsid w:val="00FD0B40"/>
    <w:rsid w:val="00FD5F14"/>
    <w:rsid w:val="00FD6D69"/>
    <w:rsid w:val="00FD75FF"/>
    <w:rsid w:val="00FE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A2ACEF"/>
  <w15:chartTrackingRefBased/>
  <w15:docId w15:val="{FDD2B9E6-D9EC-4301-87E5-C5DA037E0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65E9E"/>
    <w:pPr>
      <w:widowControl/>
      <w:wordWrap/>
      <w:autoSpaceDE/>
      <w:autoSpaceDN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4">
    <w:name w:val="Title"/>
    <w:basedOn w:val="a"/>
    <w:next w:val="a"/>
    <w:link w:val="Char"/>
    <w:uiPriority w:val="10"/>
    <w:qFormat/>
    <w:rsid w:val="00110B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4"/>
    <w:uiPriority w:val="10"/>
    <w:rsid w:val="00110B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header"/>
    <w:basedOn w:val="a"/>
    <w:link w:val="Char0"/>
    <w:uiPriority w:val="99"/>
    <w:unhideWhenUsed/>
    <w:rsid w:val="003E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0"/>
    <w:link w:val="a5"/>
    <w:uiPriority w:val="99"/>
    <w:rsid w:val="003E41CF"/>
  </w:style>
  <w:style w:type="paragraph" w:styleId="a6">
    <w:name w:val="footer"/>
    <w:basedOn w:val="a"/>
    <w:link w:val="Char1"/>
    <w:uiPriority w:val="99"/>
    <w:unhideWhenUsed/>
    <w:rsid w:val="003E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0"/>
    <w:link w:val="a6"/>
    <w:uiPriority w:val="99"/>
    <w:rsid w:val="003E41CF"/>
  </w:style>
  <w:style w:type="paragraph" w:styleId="a7">
    <w:name w:val="Balloon Text"/>
    <w:basedOn w:val="a"/>
    <w:link w:val="Char2"/>
    <w:uiPriority w:val="99"/>
    <w:semiHidden/>
    <w:unhideWhenUsed/>
    <w:rsid w:val="00D90F9A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D90F9A"/>
    <w:rPr>
      <w:rFonts w:ascii="맑은 고딕" w:eastAsia="맑은 고딕"/>
      <w:sz w:val="18"/>
      <w:szCs w:val="18"/>
    </w:rPr>
  </w:style>
  <w:style w:type="paragraph" w:customStyle="1" w:styleId="Title2">
    <w:name w:val="Title2"/>
    <w:basedOn w:val="a"/>
    <w:rsid w:val="00442DCF"/>
    <w:pPr>
      <w:widowControl/>
      <w:wordWrap/>
      <w:autoSpaceDE/>
      <w:autoSpaceDN/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eastAsia="ja-JP"/>
    </w:rPr>
  </w:style>
  <w:style w:type="paragraph" w:styleId="a8">
    <w:name w:val="Body Text"/>
    <w:basedOn w:val="a"/>
    <w:link w:val="Char3"/>
    <w:qFormat/>
    <w:rsid w:val="00D35758"/>
    <w:pPr>
      <w:widowControl/>
      <w:wordWrap/>
      <w:autoSpaceDE/>
      <w:autoSpaceDN/>
      <w:spacing w:before="180" w:after="180" w:line="240" w:lineRule="auto"/>
    </w:pPr>
    <w:rPr>
      <w:rFonts w:eastAsia="바탕"/>
      <w:sz w:val="24"/>
      <w:szCs w:val="24"/>
      <w:lang w:eastAsia="en-US"/>
    </w:rPr>
  </w:style>
  <w:style w:type="character" w:customStyle="1" w:styleId="Char3">
    <w:name w:val="본문 Char"/>
    <w:basedOn w:val="a0"/>
    <w:link w:val="a8"/>
    <w:rsid w:val="00D35758"/>
    <w:rPr>
      <w:rFonts w:eastAsia="바탕"/>
      <w:sz w:val="24"/>
      <w:szCs w:val="24"/>
      <w:lang w:eastAsia="en-US"/>
    </w:rPr>
  </w:style>
  <w:style w:type="paragraph" w:customStyle="1" w:styleId="FirstParagraph">
    <w:name w:val="First Paragraph"/>
    <w:basedOn w:val="a8"/>
    <w:next w:val="a8"/>
    <w:qFormat/>
    <w:rsid w:val="00D35758"/>
  </w:style>
  <w:style w:type="character" w:styleId="a9">
    <w:name w:val="annotation reference"/>
    <w:rsid w:val="00D35758"/>
    <w:rPr>
      <w:sz w:val="18"/>
      <w:szCs w:val="18"/>
    </w:rPr>
  </w:style>
  <w:style w:type="paragraph" w:styleId="aa">
    <w:name w:val="annotation text"/>
    <w:basedOn w:val="a"/>
    <w:link w:val="Char4"/>
    <w:rsid w:val="00D35758"/>
    <w:pPr>
      <w:widowControl/>
      <w:wordWrap/>
      <w:autoSpaceDE/>
      <w:autoSpaceDN/>
      <w:spacing w:after="0" w:line="240" w:lineRule="auto"/>
    </w:pPr>
    <w:rPr>
      <w:rFonts w:ascii="Times New Roman" w:eastAsia="바탕" w:hAnsi="Times New Roman" w:cs="Times New Roman"/>
      <w:sz w:val="20"/>
      <w:szCs w:val="20"/>
      <w:lang w:eastAsia="en-US"/>
    </w:rPr>
  </w:style>
  <w:style w:type="character" w:customStyle="1" w:styleId="Char4">
    <w:name w:val="메모 텍스트 Char"/>
    <w:basedOn w:val="a0"/>
    <w:link w:val="aa"/>
    <w:rsid w:val="00D35758"/>
    <w:rPr>
      <w:rFonts w:ascii="Times New Roman" w:eastAsia="바탕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33" Type="http://schemas.microsoft.com/office/2018/08/relationships/commentsExtensible" Target="commentsExtensi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hyperlink" Target="mailto:shur@kimm.re.kr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</dc:creator>
  <cp:keywords/>
  <dc:description/>
  <cp:lastModifiedBy>KIMM</cp:lastModifiedBy>
  <cp:revision>4</cp:revision>
  <cp:lastPrinted>2025-07-28T08:09:00Z</cp:lastPrinted>
  <dcterms:created xsi:type="dcterms:W3CDTF">2025-07-25T09:09:00Z</dcterms:created>
  <dcterms:modified xsi:type="dcterms:W3CDTF">2025-07-28T08:10:00Z</dcterms:modified>
</cp:coreProperties>
</file>